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>Course code: PH428                                                                        Course title: Laser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EB6A64" w:rsidRDefault="007B32B8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EB6A64" w:rsidRDefault="007B32B8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EB6A64" w:rsidRDefault="007B32B8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EB6A64" w:rsidRDefault="007B32B8">
            <w:r>
              <w:t xml:space="preserve">Modern </w:t>
            </w:r>
            <w:r>
              <w:t>Physics / Opt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principles of laser operation including stimulated emission, population inversion, cavity design, laser types, nonlinear optics, and practical applications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Numerical problem solving</w:t>
      </w:r>
      <w:r>
        <w:br/>
        <w:t>- Diagrams &amp; simulations</w:t>
      </w:r>
      <w:r>
        <w:br/>
        <w:t>- Quizzes &amp; assignments</w:t>
      </w:r>
    </w:p>
    <w:p w:rsidR="00290B81" w:rsidRDefault="00290B81" w:rsidP="00C43620"/>
    <w:p w:rsidR="00290B81" w:rsidRDefault="00290B81" w:rsidP="00C43620"/>
    <w:p w:rsidR="00483028" w:rsidRPr="004513CB" w:rsidRDefault="00483028" w:rsidP="00483028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483028" w:rsidRDefault="00483028" w:rsidP="00483028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483028" w:rsidRDefault="00483028" w:rsidP="00483028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483028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483028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483028" w:rsidRPr="001268DB" w:rsidRDefault="00483028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483028" w:rsidRDefault="00483028" w:rsidP="00483028">
      <w:pPr>
        <w:tabs>
          <w:tab w:val="left" w:pos="930"/>
        </w:tabs>
        <w:rPr>
          <w:sz w:val="28"/>
          <w:szCs w:val="28"/>
        </w:rPr>
      </w:pPr>
    </w:p>
    <w:p w:rsidR="00290B81" w:rsidRDefault="00290B81" w:rsidP="00C43620"/>
    <w:p w:rsidR="00290B81" w:rsidRPr="00290B81" w:rsidRDefault="00290B81" w:rsidP="00290B81"/>
    <w:p w:rsidR="00290B81" w:rsidRDefault="00290B81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Principles of Lasers – Orazio Svelto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Laser Electronics – Verdeyen</w:t>
      </w:r>
    </w:p>
    <w:p w:rsidR="00A84A9F" w:rsidRDefault="00A84A9F" w:rsidP="00290B81"/>
    <w:p w:rsidR="0022737D" w:rsidRDefault="0022737D" w:rsidP="00290B81"/>
    <w:p w:rsidR="00A84A9F" w:rsidRPr="00483028" w:rsidRDefault="00A84A9F" w:rsidP="00483028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EB6A64" w:rsidRDefault="007B32B8">
            <w:r>
              <w:t>Introduction to lasers; stimulated emission</w:t>
            </w:r>
          </w:p>
        </w:tc>
        <w:tc>
          <w:tcPr>
            <w:tcW w:w="3227" w:type="dxa"/>
          </w:tcPr>
          <w:p w:rsidR="00EB6A64" w:rsidRDefault="007B32B8">
            <w:r>
              <w:t>Svelto Ch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EB6A64" w:rsidRDefault="007B32B8">
            <w:r>
              <w:t>Population inversion; pumping mechanisms</w:t>
            </w:r>
          </w:p>
        </w:tc>
        <w:tc>
          <w:tcPr>
            <w:tcW w:w="3227" w:type="dxa"/>
          </w:tcPr>
          <w:p w:rsidR="00EB6A64" w:rsidRDefault="007B32B8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EB6A64" w:rsidRDefault="007B32B8">
            <w:r>
              <w:t>Laser rate equations</w:t>
            </w:r>
          </w:p>
        </w:tc>
        <w:tc>
          <w:tcPr>
            <w:tcW w:w="3227" w:type="dxa"/>
          </w:tcPr>
          <w:p w:rsidR="00EB6A64" w:rsidRDefault="007B32B8">
            <w:r>
              <w:t>Ch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EB6A64" w:rsidRDefault="007B32B8">
            <w:r>
              <w:t xml:space="preserve">Optical </w:t>
            </w:r>
            <w:r>
              <w:t>resonators and cavity modes</w:t>
            </w:r>
          </w:p>
        </w:tc>
        <w:tc>
          <w:tcPr>
            <w:tcW w:w="3227" w:type="dxa"/>
          </w:tcPr>
          <w:p w:rsidR="00EB6A64" w:rsidRDefault="007B32B8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EB6A64" w:rsidRDefault="007B32B8">
            <w:r>
              <w:t>Gaussian beams</w:t>
            </w:r>
          </w:p>
        </w:tc>
        <w:tc>
          <w:tcPr>
            <w:tcW w:w="3227" w:type="dxa"/>
          </w:tcPr>
          <w:p w:rsidR="00EB6A64" w:rsidRDefault="007B32B8">
            <w:r>
              <w:t>Ch3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EB6A64" w:rsidRDefault="007B32B8">
            <w:r>
              <w:t>Types of lasers: gas lasers</w:t>
            </w:r>
          </w:p>
        </w:tc>
        <w:tc>
          <w:tcPr>
            <w:tcW w:w="3227" w:type="dxa"/>
          </w:tcPr>
          <w:p w:rsidR="00EB6A64" w:rsidRDefault="007B32B8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EB6A64" w:rsidRDefault="007B32B8">
            <w:r>
              <w:t>Solid-state lasers</w:t>
            </w:r>
          </w:p>
        </w:tc>
        <w:tc>
          <w:tcPr>
            <w:tcW w:w="3227" w:type="dxa"/>
          </w:tcPr>
          <w:p w:rsidR="00EB6A64" w:rsidRDefault="007B32B8">
            <w:r>
              <w:t>Ch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EB6A64" w:rsidRDefault="007B32B8">
            <w:r>
              <w:t>Semiconductor lasers</w:t>
            </w:r>
          </w:p>
        </w:tc>
        <w:tc>
          <w:tcPr>
            <w:tcW w:w="3227" w:type="dxa"/>
          </w:tcPr>
          <w:p w:rsidR="00EB6A64" w:rsidRDefault="007B32B8">
            <w:r>
              <w:t>Ch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EB6A64" w:rsidRDefault="007B32B8">
            <w:r>
              <w:t>Mode locking &amp; Q-switching</w:t>
            </w:r>
          </w:p>
        </w:tc>
        <w:tc>
          <w:tcPr>
            <w:tcW w:w="3227" w:type="dxa"/>
          </w:tcPr>
          <w:p w:rsidR="00EB6A64" w:rsidRDefault="007B32B8">
            <w:r>
              <w:t>Ch6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EB6A64" w:rsidRDefault="007B32B8">
            <w:r>
              <w:t>Laser amplification &amp; gain</w:t>
            </w:r>
          </w:p>
        </w:tc>
        <w:tc>
          <w:tcPr>
            <w:tcW w:w="3227" w:type="dxa"/>
          </w:tcPr>
          <w:p w:rsidR="00EB6A64" w:rsidRDefault="007B32B8">
            <w:r>
              <w:t>Ch6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EB6A64" w:rsidRDefault="007B32B8">
            <w:r>
              <w:t>Nonlinear optics basics</w:t>
            </w:r>
          </w:p>
        </w:tc>
        <w:tc>
          <w:tcPr>
            <w:tcW w:w="3227" w:type="dxa"/>
          </w:tcPr>
          <w:p w:rsidR="00EB6A64" w:rsidRDefault="007B32B8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EB6A64" w:rsidRDefault="007B32B8">
            <w:r>
              <w:t>Harmonic</w:t>
            </w:r>
            <w:r>
              <w:t xml:space="preserve"> generation</w:t>
            </w:r>
          </w:p>
        </w:tc>
        <w:tc>
          <w:tcPr>
            <w:tcW w:w="3227" w:type="dxa"/>
          </w:tcPr>
          <w:p w:rsidR="00EB6A64" w:rsidRDefault="007B32B8">
            <w:r>
              <w:t>Ch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EB6A64" w:rsidRDefault="007B32B8">
            <w:r>
              <w:t>Laser applications in industry</w:t>
            </w:r>
          </w:p>
        </w:tc>
        <w:tc>
          <w:tcPr>
            <w:tcW w:w="3227" w:type="dxa"/>
          </w:tcPr>
          <w:p w:rsidR="00EB6A64" w:rsidRDefault="007B32B8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EB6A64" w:rsidRDefault="007B32B8">
            <w:r>
              <w:t>Laser applications in medicine</w:t>
            </w:r>
          </w:p>
        </w:tc>
        <w:tc>
          <w:tcPr>
            <w:tcW w:w="3227" w:type="dxa"/>
          </w:tcPr>
          <w:p w:rsidR="00EB6A64" w:rsidRDefault="007B32B8">
            <w:r>
              <w:t>Ch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EB6A64" w:rsidRDefault="007B32B8">
            <w:r>
              <w:t>Advanced laser technologies</w:t>
            </w:r>
          </w:p>
        </w:tc>
        <w:tc>
          <w:tcPr>
            <w:tcW w:w="3227" w:type="dxa"/>
          </w:tcPr>
          <w:p w:rsidR="00EB6A64" w:rsidRDefault="007B32B8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EB6A64" w:rsidRDefault="007B32B8">
            <w:r>
              <w:t>Revision</w:t>
            </w:r>
          </w:p>
        </w:tc>
        <w:tc>
          <w:tcPr>
            <w:tcW w:w="3227" w:type="dxa"/>
          </w:tcPr>
          <w:p w:rsidR="00EB6A64" w:rsidRDefault="007B32B8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sectPr w:rsidR="00A84A9F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32B8" w:rsidRDefault="007B32B8" w:rsidP="00C43620">
      <w:pPr>
        <w:spacing w:after="0" w:line="240" w:lineRule="auto"/>
      </w:pPr>
      <w:r>
        <w:separator/>
      </w:r>
    </w:p>
  </w:endnote>
  <w:endnote w:type="continuationSeparator" w:id="1">
    <w:p w:rsidR="007B32B8" w:rsidRDefault="007B32B8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7B32B8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32B8" w:rsidRDefault="007B32B8" w:rsidP="00C43620">
      <w:pPr>
        <w:spacing w:after="0" w:line="240" w:lineRule="auto"/>
      </w:pPr>
      <w:r>
        <w:separator/>
      </w:r>
    </w:p>
  </w:footnote>
  <w:footnote w:type="continuationSeparator" w:id="1">
    <w:p w:rsidR="007B32B8" w:rsidRDefault="007B32B8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A22E8"/>
    <w:rsid w:val="0022737D"/>
    <w:rsid w:val="0023134B"/>
    <w:rsid w:val="00275249"/>
    <w:rsid w:val="00290B81"/>
    <w:rsid w:val="002956F4"/>
    <w:rsid w:val="00330137"/>
    <w:rsid w:val="00393C1D"/>
    <w:rsid w:val="00483028"/>
    <w:rsid w:val="00497D2C"/>
    <w:rsid w:val="0057151F"/>
    <w:rsid w:val="0078114A"/>
    <w:rsid w:val="00782096"/>
    <w:rsid w:val="007B32B8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3373"/>
    <w:rsid w:val="00DA76E8"/>
    <w:rsid w:val="00DC5B4C"/>
    <w:rsid w:val="00E62C51"/>
    <w:rsid w:val="00EB16F5"/>
    <w:rsid w:val="00EB6A64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1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2</cp:revision>
  <cp:lastPrinted>2013-09-06T12:31:00Z</cp:lastPrinted>
  <dcterms:created xsi:type="dcterms:W3CDTF">2025-12-02T09:00:00Z</dcterms:created>
  <dcterms:modified xsi:type="dcterms:W3CDTF">2025-12-02T09:00:00Z</dcterms:modified>
</cp:coreProperties>
</file>